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F70C02" w14:textId="08B3D371" w:rsidR="00525BAC" w:rsidRPr="00525BAC" w:rsidRDefault="00525BAC" w:rsidP="00525BAC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52"/>
          <w:szCs w:val="52"/>
        </w:rPr>
      </w:pPr>
      <w:r w:rsidRPr="00525BAC">
        <w:rPr>
          <w:rFonts w:ascii="Times New Roman" w:hAnsi="Times New Roman" w:cs="Times New Roman"/>
          <w:sz w:val="52"/>
          <w:szCs w:val="52"/>
        </w:rPr>
        <w:t xml:space="preserve">North Brookfield </w:t>
      </w:r>
      <w:r w:rsidR="00A339D2">
        <w:rPr>
          <w:rFonts w:ascii="Times New Roman" w:hAnsi="Times New Roman" w:cs="Times New Roman"/>
          <w:sz w:val="52"/>
          <w:szCs w:val="52"/>
        </w:rPr>
        <w:t>DDC</w:t>
      </w:r>
      <w:r w:rsidR="00A339D2">
        <w:rPr>
          <w:rFonts w:ascii="Times New Roman" w:hAnsi="Times New Roman" w:cs="Times New Roman"/>
          <w:sz w:val="52"/>
          <w:szCs w:val="52"/>
        </w:rPr>
        <w:br/>
        <w:t>(Downtown Development Committee)</w:t>
      </w:r>
    </w:p>
    <w:p w14:paraId="1B9468DE" w14:textId="40285E33" w:rsidR="00525BAC" w:rsidRPr="00525BAC" w:rsidRDefault="00990613" w:rsidP="00525BAC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Winter/Spring </w:t>
      </w:r>
      <w:r w:rsidR="00525BAC" w:rsidRPr="00525BAC">
        <w:rPr>
          <w:rFonts w:ascii="Times New Roman" w:hAnsi="Times New Roman" w:cs="Times New Roman"/>
          <w:sz w:val="26"/>
          <w:szCs w:val="26"/>
        </w:rPr>
        <w:t>Meetings 201</w:t>
      </w:r>
      <w:r>
        <w:rPr>
          <w:rFonts w:ascii="Times New Roman" w:hAnsi="Times New Roman" w:cs="Times New Roman"/>
          <w:sz w:val="26"/>
          <w:szCs w:val="26"/>
        </w:rPr>
        <w:t>9</w:t>
      </w:r>
    </w:p>
    <w:p w14:paraId="71739D4E" w14:textId="77777777" w:rsidR="00990613" w:rsidRDefault="00525BAC" w:rsidP="00525BAC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</w:rPr>
      </w:pPr>
      <w:r w:rsidRPr="00525BAC">
        <w:rPr>
          <w:rFonts w:ascii="Times New Roman" w:hAnsi="Times New Roman" w:cs="Times New Roman"/>
          <w:sz w:val="26"/>
          <w:szCs w:val="26"/>
        </w:rPr>
        <w:t>6:30 pm at the NB Police Station</w:t>
      </w:r>
      <w:r w:rsidR="007F5A31">
        <w:rPr>
          <w:rFonts w:ascii="Times New Roman" w:hAnsi="Times New Roman" w:cs="Times New Roman"/>
          <w:sz w:val="26"/>
          <w:szCs w:val="26"/>
        </w:rPr>
        <w:br/>
      </w:r>
      <w:r w:rsidR="007F5A31" w:rsidRPr="007F5A31">
        <w:rPr>
          <w:rFonts w:ascii="Times New Roman" w:hAnsi="Times New Roman" w:cs="Times New Roman"/>
        </w:rPr>
        <w:t>Typically the 1</w:t>
      </w:r>
      <w:r w:rsidR="007F5A31" w:rsidRPr="007F5A31">
        <w:rPr>
          <w:rFonts w:ascii="Times New Roman" w:hAnsi="Times New Roman" w:cs="Times New Roman"/>
          <w:vertAlign w:val="superscript"/>
        </w:rPr>
        <w:t>st</w:t>
      </w:r>
      <w:r w:rsidR="007F5A31" w:rsidRPr="007F5A31">
        <w:rPr>
          <w:rFonts w:ascii="Times New Roman" w:hAnsi="Times New Roman" w:cs="Times New Roman"/>
        </w:rPr>
        <w:t xml:space="preserve"> and 3</w:t>
      </w:r>
      <w:r w:rsidR="007F5A31" w:rsidRPr="007F5A31">
        <w:rPr>
          <w:rFonts w:ascii="Times New Roman" w:hAnsi="Times New Roman" w:cs="Times New Roman"/>
          <w:vertAlign w:val="superscript"/>
        </w:rPr>
        <w:t>rd</w:t>
      </w:r>
      <w:r w:rsidR="007F5A31" w:rsidRPr="007F5A31">
        <w:rPr>
          <w:rFonts w:ascii="Times New Roman" w:hAnsi="Times New Roman" w:cs="Times New Roman"/>
        </w:rPr>
        <w:t xml:space="preserve"> Monday of the month – </w:t>
      </w:r>
    </w:p>
    <w:p w14:paraId="2787D2B5" w14:textId="7B66C00E" w:rsidR="00525BAC" w:rsidRPr="00525BAC" w:rsidRDefault="007F5A31" w:rsidP="00525BAC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990613">
        <w:rPr>
          <w:rFonts w:ascii="Times New Roman" w:hAnsi="Times New Roman" w:cs="Times New Roman"/>
          <w:highlight w:val="yellow"/>
        </w:rPr>
        <w:t xml:space="preserve">unless it falls on a Monday Holiday then </w:t>
      </w:r>
      <w:r w:rsidRPr="00990613">
        <w:rPr>
          <w:rFonts w:ascii="Times New Roman" w:hAnsi="Times New Roman" w:cs="Times New Roman"/>
          <w:b/>
          <w:highlight w:val="yellow"/>
        </w:rPr>
        <w:t>Tuesday</w:t>
      </w:r>
      <w:r w:rsidRPr="00990613">
        <w:rPr>
          <w:rFonts w:ascii="Times New Roman" w:hAnsi="Times New Roman" w:cs="Times New Roman"/>
          <w:highlight w:val="yellow"/>
        </w:rPr>
        <w:t xml:space="preserve"> of the same week.</w:t>
      </w:r>
    </w:p>
    <w:p w14:paraId="363AAE83" w14:textId="77777777" w:rsidR="00950063" w:rsidRDefault="00950063" w:rsidP="00525BAC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B2F3C" w14:paraId="182605E2" w14:textId="77777777" w:rsidTr="00CB2F3C">
        <w:tc>
          <w:tcPr>
            <w:tcW w:w="4675" w:type="dxa"/>
          </w:tcPr>
          <w:p w14:paraId="6D1204B2" w14:textId="42B32A39" w:rsidR="00CB2F3C" w:rsidRPr="00525BAC" w:rsidRDefault="00CB2F3C" w:rsidP="00CB2F3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 xml:space="preserve">Monday </w:t>
            </w:r>
            <w:r w:rsidR="00990613"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January 7</w:t>
            </w: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, 201</w:t>
            </w:r>
            <w:r w:rsidR="00990613"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9</w:t>
            </w:r>
          </w:p>
          <w:p w14:paraId="674B1B05" w14:textId="77777777" w:rsidR="00CB2F3C" w:rsidRDefault="00CB2F3C" w:rsidP="00CB2F3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ld Business</w:t>
            </w:r>
          </w:p>
          <w:p w14:paraId="4758807C" w14:textId="77777777" w:rsidR="00CB2F3C" w:rsidRPr="00CB2F3C" w:rsidRDefault="00CB2F3C" w:rsidP="00CB2F3C">
            <w:pPr>
              <w:pStyle w:val="ListParagraph"/>
              <w:numPr>
                <w:ilvl w:val="1"/>
                <w:numId w:val="1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pprove Minutes</w:t>
            </w:r>
          </w:p>
          <w:p w14:paraId="2945DD94" w14:textId="77777777" w:rsidR="00CB2F3C" w:rsidRDefault="00CB2F3C" w:rsidP="00CB2F3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ew Business</w:t>
            </w:r>
          </w:p>
          <w:p w14:paraId="4ADFC140" w14:textId="401D2E14" w:rsidR="00990613" w:rsidRPr="00525BAC" w:rsidRDefault="00990613" w:rsidP="00990613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</w:pPr>
            <w:r w:rsidRPr="00990613">
              <w:rPr>
                <w:rFonts w:ascii="Times New Roman" w:hAnsi="Times New Roman" w:cs="Times New Roman"/>
                <w:b/>
                <w:bCs/>
                <w:sz w:val="26"/>
                <w:szCs w:val="26"/>
                <w:highlight w:val="yellow"/>
                <w:u w:val="single"/>
              </w:rPr>
              <w:t>Tuesday January 22, 2019</w:t>
            </w:r>
          </w:p>
          <w:p w14:paraId="07EE275D" w14:textId="77777777" w:rsidR="00CB2F3C" w:rsidRDefault="00CB2F3C" w:rsidP="00CB2F3C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ld Business</w:t>
            </w:r>
          </w:p>
          <w:p w14:paraId="5668DF58" w14:textId="77777777" w:rsidR="00CB2F3C" w:rsidRPr="00CB2F3C" w:rsidRDefault="00CB2F3C" w:rsidP="00CB2F3C">
            <w:pPr>
              <w:pStyle w:val="ListParagraph"/>
              <w:numPr>
                <w:ilvl w:val="1"/>
                <w:numId w:val="2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pprove Minutes</w:t>
            </w:r>
          </w:p>
          <w:p w14:paraId="104D1487" w14:textId="77777777" w:rsidR="00CB2F3C" w:rsidRDefault="00CB2F3C" w:rsidP="00CB2F3C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ew Business</w:t>
            </w:r>
          </w:p>
          <w:p w14:paraId="30CB73B4" w14:textId="155B2242" w:rsidR="00990613" w:rsidRPr="00525BAC" w:rsidRDefault="00990613" w:rsidP="00990613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Monday February 4, 2019</w:t>
            </w:r>
          </w:p>
          <w:p w14:paraId="7C8E0923" w14:textId="77777777" w:rsidR="00CB2F3C" w:rsidRDefault="00CB2F3C" w:rsidP="00CB2F3C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ld Business</w:t>
            </w:r>
          </w:p>
          <w:p w14:paraId="70017887" w14:textId="77777777" w:rsidR="00CB2F3C" w:rsidRPr="00CB2F3C" w:rsidRDefault="00CB2F3C" w:rsidP="00CB2F3C">
            <w:pPr>
              <w:pStyle w:val="ListParagraph"/>
              <w:numPr>
                <w:ilvl w:val="1"/>
                <w:numId w:val="3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pprove Minutes</w:t>
            </w:r>
          </w:p>
          <w:p w14:paraId="0379B3C8" w14:textId="77777777" w:rsidR="00CB2F3C" w:rsidRDefault="00CB2F3C" w:rsidP="00CB2F3C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ew Business</w:t>
            </w:r>
          </w:p>
          <w:p w14:paraId="705D6F40" w14:textId="3A7B3063" w:rsidR="00990613" w:rsidRPr="00525BAC" w:rsidRDefault="00990613" w:rsidP="00990613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</w:pPr>
            <w:r w:rsidRPr="00990613">
              <w:rPr>
                <w:rFonts w:ascii="Times New Roman" w:hAnsi="Times New Roman" w:cs="Times New Roman"/>
                <w:b/>
                <w:bCs/>
                <w:sz w:val="26"/>
                <w:szCs w:val="26"/>
                <w:highlight w:val="yellow"/>
                <w:u w:val="single"/>
              </w:rPr>
              <w:t>Tuesday, February 1</w:t>
            </w:r>
            <w:r w:rsidR="00101007">
              <w:rPr>
                <w:rFonts w:ascii="Times New Roman" w:hAnsi="Times New Roman" w:cs="Times New Roman"/>
                <w:b/>
                <w:bCs/>
                <w:sz w:val="26"/>
                <w:szCs w:val="26"/>
                <w:highlight w:val="yellow"/>
                <w:u w:val="single"/>
              </w:rPr>
              <w:t>9</w:t>
            </w:r>
            <w:r w:rsidRPr="00990613">
              <w:rPr>
                <w:rFonts w:ascii="Times New Roman" w:hAnsi="Times New Roman" w:cs="Times New Roman"/>
                <w:b/>
                <w:bCs/>
                <w:sz w:val="26"/>
                <w:szCs w:val="26"/>
                <w:highlight w:val="yellow"/>
                <w:u w:val="single"/>
              </w:rPr>
              <w:t>, 2019</w:t>
            </w:r>
          </w:p>
          <w:p w14:paraId="6CEF1221" w14:textId="77777777" w:rsidR="00CB2F3C" w:rsidRDefault="00CB2F3C" w:rsidP="00CB2F3C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ld Business</w:t>
            </w:r>
          </w:p>
          <w:p w14:paraId="2A9768B6" w14:textId="77777777" w:rsidR="00CB2F3C" w:rsidRPr="00CB2F3C" w:rsidRDefault="00CB2F3C" w:rsidP="00CB2F3C">
            <w:pPr>
              <w:pStyle w:val="ListParagraph"/>
              <w:numPr>
                <w:ilvl w:val="1"/>
                <w:numId w:val="4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pprove Minutes</w:t>
            </w:r>
          </w:p>
          <w:p w14:paraId="5D19EA6C" w14:textId="0BE61401" w:rsidR="00CB2F3C" w:rsidRPr="00CB2F3C" w:rsidRDefault="00CB2F3C" w:rsidP="00CB2F3C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ew Business</w:t>
            </w:r>
          </w:p>
        </w:tc>
        <w:tc>
          <w:tcPr>
            <w:tcW w:w="4675" w:type="dxa"/>
          </w:tcPr>
          <w:p w14:paraId="736092AD" w14:textId="76188933" w:rsidR="00990613" w:rsidRPr="00525BAC" w:rsidRDefault="00990613" w:rsidP="00990613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Monday March 4, 2019</w:t>
            </w:r>
          </w:p>
          <w:p w14:paraId="42761553" w14:textId="77777777" w:rsidR="00CB2F3C" w:rsidRDefault="00CB2F3C" w:rsidP="00CB2F3C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ld Business</w:t>
            </w:r>
          </w:p>
          <w:p w14:paraId="57C7019D" w14:textId="77777777" w:rsidR="00CB2F3C" w:rsidRDefault="00CB2F3C" w:rsidP="00990613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pprove Minutes</w:t>
            </w:r>
          </w:p>
          <w:p w14:paraId="6E080E83" w14:textId="77777777" w:rsidR="00CB2F3C" w:rsidRDefault="00CB2F3C" w:rsidP="00CB2F3C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CB2F3C">
              <w:rPr>
                <w:rFonts w:ascii="Times New Roman" w:hAnsi="Times New Roman" w:cs="Times New Roman"/>
                <w:sz w:val="26"/>
                <w:szCs w:val="26"/>
              </w:rPr>
              <w:t>New Business</w:t>
            </w:r>
          </w:p>
          <w:p w14:paraId="12FC3080" w14:textId="230A9307" w:rsidR="00990613" w:rsidRPr="00525BAC" w:rsidRDefault="00990613" w:rsidP="00990613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Monday March 18, 2019</w:t>
            </w:r>
          </w:p>
          <w:p w14:paraId="12BB4D0F" w14:textId="77777777" w:rsidR="00CB2F3C" w:rsidRPr="00CB2F3C" w:rsidRDefault="00CB2F3C" w:rsidP="00CB2F3C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CB2F3C">
              <w:rPr>
                <w:rFonts w:ascii="Times New Roman" w:hAnsi="Times New Roman" w:cs="Times New Roman"/>
                <w:sz w:val="26"/>
                <w:szCs w:val="26"/>
              </w:rPr>
              <w:t>Old Business</w:t>
            </w:r>
          </w:p>
          <w:p w14:paraId="3687F764" w14:textId="77777777" w:rsidR="00CB2F3C" w:rsidRPr="00CB2F3C" w:rsidRDefault="00CB2F3C" w:rsidP="00990613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CB2F3C">
              <w:rPr>
                <w:rFonts w:ascii="Times New Roman" w:hAnsi="Times New Roman" w:cs="Times New Roman"/>
                <w:sz w:val="26"/>
                <w:szCs w:val="26"/>
              </w:rPr>
              <w:t>Approve Minutes</w:t>
            </w:r>
          </w:p>
          <w:p w14:paraId="192A80FC" w14:textId="77777777" w:rsidR="00CB2F3C" w:rsidRPr="00CB2F3C" w:rsidRDefault="00CB2F3C" w:rsidP="00CB2F3C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CB2F3C">
              <w:rPr>
                <w:rFonts w:ascii="Times New Roman" w:hAnsi="Times New Roman" w:cs="Times New Roman"/>
                <w:sz w:val="26"/>
                <w:szCs w:val="26"/>
              </w:rPr>
              <w:t>New Business</w:t>
            </w:r>
          </w:p>
          <w:p w14:paraId="67B733AE" w14:textId="0A5A5B78" w:rsidR="00990613" w:rsidRPr="00525BAC" w:rsidRDefault="00990613" w:rsidP="00990613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Monday April 1, 2019</w:t>
            </w:r>
          </w:p>
          <w:p w14:paraId="2018EE41" w14:textId="77777777" w:rsidR="00CB2F3C" w:rsidRPr="00CB2F3C" w:rsidRDefault="00CB2F3C" w:rsidP="00CB2F3C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CB2F3C">
              <w:rPr>
                <w:rFonts w:ascii="Times New Roman" w:hAnsi="Times New Roman" w:cs="Times New Roman"/>
                <w:sz w:val="26"/>
                <w:szCs w:val="26"/>
              </w:rPr>
              <w:t>Old Business</w:t>
            </w:r>
          </w:p>
          <w:p w14:paraId="7778FDA4" w14:textId="77777777" w:rsidR="00CB2F3C" w:rsidRPr="00CB2F3C" w:rsidRDefault="00CB2F3C" w:rsidP="00990613">
            <w:pPr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CB2F3C">
              <w:rPr>
                <w:rFonts w:ascii="Times New Roman" w:hAnsi="Times New Roman" w:cs="Times New Roman"/>
                <w:sz w:val="26"/>
                <w:szCs w:val="26"/>
              </w:rPr>
              <w:t>Approve Minutes</w:t>
            </w:r>
          </w:p>
          <w:p w14:paraId="77A76819" w14:textId="77777777" w:rsidR="00CB2F3C" w:rsidRPr="00CB2F3C" w:rsidRDefault="00CB2F3C" w:rsidP="00CB2F3C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CB2F3C">
              <w:rPr>
                <w:rFonts w:ascii="Times New Roman" w:hAnsi="Times New Roman" w:cs="Times New Roman"/>
                <w:sz w:val="26"/>
                <w:szCs w:val="26"/>
              </w:rPr>
              <w:t>New Business</w:t>
            </w:r>
          </w:p>
          <w:p w14:paraId="7AEA5EB0" w14:textId="26B4C29A" w:rsidR="00990613" w:rsidRPr="00990613" w:rsidRDefault="008F4070" w:rsidP="00990613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</w:pPr>
            <w:bookmarkStart w:id="0" w:name="_GoBack"/>
            <w:bookmarkEnd w:id="0"/>
            <w:r w:rsidRPr="008F4070">
              <w:rPr>
                <w:rFonts w:ascii="Times New Roman" w:hAnsi="Times New Roman" w:cs="Times New Roman"/>
                <w:b/>
                <w:bCs/>
                <w:sz w:val="26"/>
                <w:szCs w:val="26"/>
                <w:highlight w:val="yellow"/>
                <w:u w:val="single"/>
              </w:rPr>
              <w:t>Tuesday,</w:t>
            </w:r>
            <w:r w:rsidR="00990613" w:rsidRPr="008F4070">
              <w:rPr>
                <w:rFonts w:ascii="Times New Roman" w:hAnsi="Times New Roman" w:cs="Times New Roman"/>
                <w:b/>
                <w:bCs/>
                <w:sz w:val="26"/>
                <w:szCs w:val="26"/>
                <w:highlight w:val="yellow"/>
                <w:u w:val="single"/>
              </w:rPr>
              <w:t xml:space="preserve"> April 1</w:t>
            </w:r>
            <w:r w:rsidRPr="008F4070">
              <w:rPr>
                <w:rFonts w:ascii="Times New Roman" w:hAnsi="Times New Roman" w:cs="Times New Roman"/>
                <w:b/>
                <w:bCs/>
                <w:sz w:val="26"/>
                <w:szCs w:val="26"/>
                <w:highlight w:val="yellow"/>
                <w:u w:val="single"/>
              </w:rPr>
              <w:t>6</w:t>
            </w:r>
            <w:r w:rsidR="00990613" w:rsidRPr="008F4070">
              <w:rPr>
                <w:rFonts w:ascii="Times New Roman" w:hAnsi="Times New Roman" w:cs="Times New Roman"/>
                <w:b/>
                <w:bCs/>
                <w:sz w:val="26"/>
                <w:szCs w:val="26"/>
                <w:highlight w:val="yellow"/>
                <w:u w:val="single"/>
              </w:rPr>
              <w:t>, 2019</w:t>
            </w:r>
          </w:p>
          <w:p w14:paraId="0C3F7AAE" w14:textId="77777777" w:rsidR="00990613" w:rsidRPr="00990613" w:rsidRDefault="00990613" w:rsidP="00990613">
            <w:pPr>
              <w:numPr>
                <w:ilvl w:val="0"/>
                <w:numId w:val="18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990613">
              <w:rPr>
                <w:rFonts w:ascii="Times New Roman" w:hAnsi="Times New Roman" w:cs="Times New Roman"/>
                <w:sz w:val="26"/>
                <w:szCs w:val="26"/>
              </w:rPr>
              <w:t>Old Business</w:t>
            </w:r>
          </w:p>
          <w:p w14:paraId="7A5218AF" w14:textId="77777777" w:rsidR="00990613" w:rsidRPr="00990613" w:rsidRDefault="00990613" w:rsidP="00990613">
            <w:pPr>
              <w:numPr>
                <w:ilvl w:val="0"/>
                <w:numId w:val="19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990613">
              <w:rPr>
                <w:rFonts w:ascii="Times New Roman" w:hAnsi="Times New Roman" w:cs="Times New Roman"/>
                <w:sz w:val="26"/>
                <w:szCs w:val="26"/>
              </w:rPr>
              <w:t>Approve Minutes</w:t>
            </w:r>
          </w:p>
          <w:p w14:paraId="3A89E99C" w14:textId="77777777" w:rsidR="00990613" w:rsidRPr="00990613" w:rsidRDefault="00990613" w:rsidP="00990613">
            <w:pPr>
              <w:numPr>
                <w:ilvl w:val="0"/>
                <w:numId w:val="18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990613">
              <w:rPr>
                <w:rFonts w:ascii="Times New Roman" w:hAnsi="Times New Roman" w:cs="Times New Roman"/>
                <w:sz w:val="26"/>
                <w:szCs w:val="26"/>
              </w:rPr>
              <w:t>New Business</w:t>
            </w:r>
          </w:p>
          <w:p w14:paraId="46431FC1" w14:textId="60FD3C88" w:rsidR="00CB2F3C" w:rsidRPr="00CB2F3C" w:rsidRDefault="00CB2F3C" w:rsidP="00CB2F3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7DFFE4C" w14:textId="613220BB" w:rsidR="00FA31C8" w:rsidRPr="00525BAC" w:rsidRDefault="00525BAC" w:rsidP="00A339D2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  <w:u w:val="single"/>
        </w:rPr>
        <w:br/>
      </w:r>
    </w:p>
    <w:sectPr w:rsidR="00FA31C8" w:rsidRPr="00525B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0312A"/>
    <w:multiLevelType w:val="hybridMultilevel"/>
    <w:tmpl w:val="6F326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8C2F2A"/>
    <w:multiLevelType w:val="hybridMultilevel"/>
    <w:tmpl w:val="2CA4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8C6C41"/>
    <w:multiLevelType w:val="hybridMultilevel"/>
    <w:tmpl w:val="A89873D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45F7811"/>
    <w:multiLevelType w:val="hybridMultilevel"/>
    <w:tmpl w:val="82B4AE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6A0EC6"/>
    <w:multiLevelType w:val="hybridMultilevel"/>
    <w:tmpl w:val="7F5A3E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4D3309"/>
    <w:multiLevelType w:val="hybridMultilevel"/>
    <w:tmpl w:val="00ECD0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1D3E73"/>
    <w:multiLevelType w:val="hybridMultilevel"/>
    <w:tmpl w:val="F1806A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4C535D"/>
    <w:multiLevelType w:val="hybridMultilevel"/>
    <w:tmpl w:val="2CA4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AB13FE"/>
    <w:multiLevelType w:val="hybridMultilevel"/>
    <w:tmpl w:val="2CA4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0C039D"/>
    <w:multiLevelType w:val="hybridMultilevel"/>
    <w:tmpl w:val="2CA4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817699"/>
    <w:multiLevelType w:val="hybridMultilevel"/>
    <w:tmpl w:val="7F5A3E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921EE0"/>
    <w:multiLevelType w:val="hybridMultilevel"/>
    <w:tmpl w:val="B866D3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A43420"/>
    <w:multiLevelType w:val="hybridMultilevel"/>
    <w:tmpl w:val="7F5A3E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E906CC"/>
    <w:multiLevelType w:val="hybridMultilevel"/>
    <w:tmpl w:val="2CA4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EA3BB3"/>
    <w:multiLevelType w:val="hybridMultilevel"/>
    <w:tmpl w:val="A89873D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0EB26B1"/>
    <w:multiLevelType w:val="hybridMultilevel"/>
    <w:tmpl w:val="A89873D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74313BD"/>
    <w:multiLevelType w:val="hybridMultilevel"/>
    <w:tmpl w:val="2CA4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6F1A85"/>
    <w:multiLevelType w:val="hybridMultilevel"/>
    <w:tmpl w:val="A89873D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CF46C73"/>
    <w:multiLevelType w:val="hybridMultilevel"/>
    <w:tmpl w:val="2CA4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11"/>
  </w:num>
  <w:num w:numId="4">
    <w:abstractNumId w:val="3"/>
  </w:num>
  <w:num w:numId="5">
    <w:abstractNumId w:val="5"/>
  </w:num>
  <w:num w:numId="6">
    <w:abstractNumId w:val="16"/>
  </w:num>
  <w:num w:numId="7">
    <w:abstractNumId w:val="13"/>
  </w:num>
  <w:num w:numId="8">
    <w:abstractNumId w:val="18"/>
  </w:num>
  <w:num w:numId="9">
    <w:abstractNumId w:val="8"/>
  </w:num>
  <w:num w:numId="10">
    <w:abstractNumId w:val="1"/>
  </w:num>
  <w:num w:numId="11">
    <w:abstractNumId w:val="7"/>
  </w:num>
  <w:num w:numId="12">
    <w:abstractNumId w:val="4"/>
  </w:num>
  <w:num w:numId="13">
    <w:abstractNumId w:val="6"/>
  </w:num>
  <w:num w:numId="14">
    <w:abstractNumId w:val="10"/>
  </w:num>
  <w:num w:numId="15">
    <w:abstractNumId w:val="2"/>
  </w:num>
  <w:num w:numId="16">
    <w:abstractNumId w:val="15"/>
  </w:num>
  <w:num w:numId="17">
    <w:abstractNumId w:val="17"/>
  </w:num>
  <w:num w:numId="18">
    <w:abstractNumId w:val="12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wNjMytTQ0NjIzMjdV0lEKTi0uzszPAykwqQUAw9cJCSwAAAA="/>
  </w:docVars>
  <w:rsids>
    <w:rsidRoot w:val="00525BAC"/>
    <w:rsid w:val="00101007"/>
    <w:rsid w:val="00142182"/>
    <w:rsid w:val="00222D91"/>
    <w:rsid w:val="00341FC0"/>
    <w:rsid w:val="00525BAC"/>
    <w:rsid w:val="007F5A31"/>
    <w:rsid w:val="008F4070"/>
    <w:rsid w:val="00950063"/>
    <w:rsid w:val="00990613"/>
    <w:rsid w:val="00A339D2"/>
    <w:rsid w:val="00AA4EDD"/>
    <w:rsid w:val="00C525A7"/>
    <w:rsid w:val="00CB2F3C"/>
    <w:rsid w:val="00FA3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B6342"/>
  <w15:chartTrackingRefBased/>
  <w15:docId w15:val="{B115F4BF-69FE-4B84-81AF-90D2BF903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25B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5BAC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A339D2"/>
    <w:pPr>
      <w:ind w:left="720"/>
      <w:contextualSpacing/>
    </w:pPr>
  </w:style>
  <w:style w:type="table" w:styleId="TableGrid">
    <w:name w:val="Table Grid"/>
    <w:basedOn w:val="TableNormal"/>
    <w:uiPriority w:val="39"/>
    <w:rsid w:val="00CB2F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3</Words>
  <Characters>64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ila Orsi</dc:creator>
  <cp:keywords/>
  <dc:description/>
  <cp:lastModifiedBy>sheilaj824@gmail.com</cp:lastModifiedBy>
  <cp:revision>5</cp:revision>
  <dcterms:created xsi:type="dcterms:W3CDTF">2018-12-11T21:11:00Z</dcterms:created>
  <dcterms:modified xsi:type="dcterms:W3CDTF">2019-04-09T11:20:00Z</dcterms:modified>
</cp:coreProperties>
</file>